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C3ECC" w14:textId="274ECB0F" w:rsidR="007A7618" w:rsidRDefault="00103976" w:rsidP="007A7618">
      <w:pPr>
        <w:spacing w:after="0" w:line="240" w:lineRule="auto"/>
      </w:pPr>
      <w:r>
        <w:t xml:space="preserve">CREATING </w:t>
      </w:r>
      <w:r w:rsidR="00DE2CA7">
        <w:t xml:space="preserve">and Using </w:t>
      </w:r>
      <w:r>
        <w:t>CONSTRAINT</w:t>
      </w:r>
      <w:r w:rsidR="00DE2CA7">
        <w:t>s</w:t>
      </w:r>
    </w:p>
    <w:p w14:paraId="6E06B5BB" w14:textId="1276C292" w:rsidR="00121BEE" w:rsidRDefault="00121BEE" w:rsidP="007A7618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1BEE" w14:paraId="650CB95E" w14:textId="77777777" w:rsidTr="00121BEE">
        <w:tc>
          <w:tcPr>
            <w:tcW w:w="4508" w:type="dxa"/>
          </w:tcPr>
          <w:p w14:paraId="1EDB7970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 xml:space="preserve">ALTER TABLE </w:t>
            </w:r>
            <w:r>
              <w:rPr>
                <w:sz w:val="16"/>
                <w:szCs w:val="16"/>
              </w:rPr>
              <w:t>payments</w:t>
            </w:r>
          </w:p>
          <w:p w14:paraId="64CE7F3F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 xml:space="preserve">ADD CONSTRAINT </w:t>
            </w:r>
            <w:proofErr w:type="spellStart"/>
            <w:r w:rsidRPr="007A7618">
              <w:rPr>
                <w:sz w:val="16"/>
                <w:szCs w:val="16"/>
              </w:rPr>
              <w:t>FK</w:t>
            </w:r>
            <w:r>
              <w:rPr>
                <w:sz w:val="16"/>
                <w:szCs w:val="16"/>
              </w:rPr>
              <w:t>_</w:t>
            </w:r>
            <w:r w:rsidRPr="007A7618">
              <w:rPr>
                <w:sz w:val="16"/>
                <w:szCs w:val="16"/>
              </w:rPr>
              <w:t>payments_user</w:t>
            </w:r>
            <w:r>
              <w:rPr>
                <w:sz w:val="16"/>
                <w:szCs w:val="16"/>
              </w:rPr>
              <w:t>s</w:t>
            </w:r>
            <w:r w:rsidRPr="007A7618">
              <w:rPr>
                <w:sz w:val="16"/>
                <w:szCs w:val="16"/>
              </w:rPr>
              <w:t>_id</w:t>
            </w:r>
            <w:proofErr w:type="spellEnd"/>
          </w:p>
          <w:p w14:paraId="60F4919D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FOREIGN KEY (</w:t>
            </w:r>
            <w:proofErr w:type="spellStart"/>
            <w:r w:rsidRPr="007A7618">
              <w:rPr>
                <w:sz w:val="16"/>
                <w:szCs w:val="16"/>
              </w:rPr>
              <w:t>mobile_no</w:t>
            </w:r>
            <w:proofErr w:type="spellEnd"/>
            <w:r w:rsidRPr="007A7618">
              <w:rPr>
                <w:sz w:val="16"/>
                <w:szCs w:val="16"/>
              </w:rPr>
              <w:t xml:space="preserve">) REFERENCES </w:t>
            </w:r>
            <w:r>
              <w:rPr>
                <w:sz w:val="16"/>
                <w:szCs w:val="16"/>
              </w:rPr>
              <w:t>users</w:t>
            </w:r>
            <w:r w:rsidRPr="007A7618">
              <w:rPr>
                <w:sz w:val="16"/>
                <w:szCs w:val="16"/>
              </w:rPr>
              <w:t>(</w:t>
            </w:r>
            <w:proofErr w:type="spellStart"/>
            <w:r w:rsidRPr="007A7618">
              <w:rPr>
                <w:sz w:val="16"/>
                <w:szCs w:val="16"/>
              </w:rPr>
              <w:t>mobile_no</w:t>
            </w:r>
            <w:proofErr w:type="spellEnd"/>
            <w:r w:rsidRPr="007A7618">
              <w:rPr>
                <w:sz w:val="16"/>
                <w:szCs w:val="16"/>
              </w:rPr>
              <w:t>)</w:t>
            </w:r>
          </w:p>
          <w:p w14:paraId="21832C4C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ON UPDATE CASCADE</w:t>
            </w:r>
          </w:p>
          <w:p w14:paraId="4047278A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ON DELETE CASCADE;</w:t>
            </w:r>
          </w:p>
          <w:p w14:paraId="7DBFA320" w14:textId="77777777" w:rsidR="00121BEE" w:rsidRDefault="00121BEE" w:rsidP="007A7618"/>
        </w:tc>
        <w:tc>
          <w:tcPr>
            <w:tcW w:w="4508" w:type="dxa"/>
          </w:tcPr>
          <w:p w14:paraId="3BE1EB4D" w14:textId="57C85D61" w:rsidR="00121BEE" w:rsidRDefault="00121BEE" w:rsidP="007A7618">
            <w:r>
              <w:t xml:space="preserve">Any change made to </w:t>
            </w:r>
            <w:proofErr w:type="spellStart"/>
            <w:r>
              <w:t>Users.mobile_no</w:t>
            </w:r>
            <w:proofErr w:type="spellEnd"/>
            <w:r>
              <w:t xml:space="preserve"> is propagated to ‘payments’ table </w:t>
            </w:r>
          </w:p>
        </w:tc>
      </w:tr>
      <w:tr w:rsidR="00121BEE" w14:paraId="62BE09FF" w14:textId="77777777" w:rsidTr="00121BEE">
        <w:tc>
          <w:tcPr>
            <w:tcW w:w="4508" w:type="dxa"/>
          </w:tcPr>
          <w:p w14:paraId="5D9FF38C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</w:p>
        </w:tc>
        <w:tc>
          <w:tcPr>
            <w:tcW w:w="4508" w:type="dxa"/>
          </w:tcPr>
          <w:p w14:paraId="5C4F2151" w14:textId="77777777" w:rsidR="00121BEE" w:rsidRDefault="00121BEE" w:rsidP="007A7618"/>
        </w:tc>
      </w:tr>
      <w:tr w:rsidR="00121BEE" w14:paraId="0D217850" w14:textId="77777777" w:rsidTr="00121BEE">
        <w:tc>
          <w:tcPr>
            <w:tcW w:w="4508" w:type="dxa"/>
          </w:tcPr>
          <w:p w14:paraId="47E7FFCE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 xml:space="preserve">ALTER TABLE </w:t>
            </w:r>
            <w:proofErr w:type="spellStart"/>
            <w:r w:rsidRPr="007A7618">
              <w:rPr>
                <w:sz w:val="16"/>
                <w:szCs w:val="16"/>
              </w:rPr>
              <w:t>pay_sec_update</w:t>
            </w:r>
            <w:proofErr w:type="spellEnd"/>
          </w:p>
          <w:p w14:paraId="2A4D6052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 xml:space="preserve">ADD CONSTRAINT FK_ </w:t>
            </w:r>
            <w:proofErr w:type="spellStart"/>
            <w:r w:rsidRPr="007A7618">
              <w:rPr>
                <w:sz w:val="16"/>
                <w:szCs w:val="16"/>
              </w:rPr>
              <w:t>pay_sec_update</w:t>
            </w:r>
            <w:proofErr w:type="spellEnd"/>
            <w:r w:rsidRPr="007A7618">
              <w:rPr>
                <w:sz w:val="16"/>
                <w:szCs w:val="16"/>
              </w:rPr>
              <w:t>_</w:t>
            </w:r>
            <w:r w:rsidRPr="00B54756">
              <w:rPr>
                <w:sz w:val="16"/>
                <w:szCs w:val="16"/>
              </w:rPr>
              <w:t xml:space="preserve"> </w:t>
            </w:r>
            <w:proofErr w:type="spellStart"/>
            <w:r w:rsidRPr="007A7618">
              <w:rPr>
                <w:sz w:val="16"/>
                <w:szCs w:val="16"/>
              </w:rPr>
              <w:t>payments_id</w:t>
            </w:r>
            <w:proofErr w:type="spellEnd"/>
          </w:p>
          <w:p w14:paraId="75750580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FOREIGN KEY (</w:t>
            </w:r>
            <w:proofErr w:type="spellStart"/>
            <w:r w:rsidRPr="007A7618">
              <w:rPr>
                <w:sz w:val="16"/>
                <w:szCs w:val="16"/>
              </w:rPr>
              <w:t>mobile_no</w:t>
            </w:r>
            <w:proofErr w:type="spellEnd"/>
            <w:r w:rsidRPr="007A7618">
              <w:rPr>
                <w:sz w:val="16"/>
                <w:szCs w:val="16"/>
              </w:rPr>
              <w:t>) REFERENCES pa</w:t>
            </w:r>
            <w:r>
              <w:rPr>
                <w:sz w:val="16"/>
                <w:szCs w:val="16"/>
              </w:rPr>
              <w:t>yments</w:t>
            </w:r>
            <w:r w:rsidRPr="007A7618">
              <w:rPr>
                <w:sz w:val="16"/>
                <w:szCs w:val="16"/>
              </w:rPr>
              <w:t>(</w:t>
            </w:r>
            <w:proofErr w:type="spellStart"/>
            <w:r w:rsidRPr="007A7618">
              <w:rPr>
                <w:sz w:val="16"/>
                <w:szCs w:val="16"/>
              </w:rPr>
              <w:t>mobile_no</w:t>
            </w:r>
            <w:proofErr w:type="spellEnd"/>
            <w:r w:rsidRPr="007A7618">
              <w:rPr>
                <w:sz w:val="16"/>
                <w:szCs w:val="16"/>
              </w:rPr>
              <w:t>)</w:t>
            </w:r>
          </w:p>
          <w:p w14:paraId="2560E5EE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ON UPDATE CASCADE</w:t>
            </w:r>
          </w:p>
          <w:p w14:paraId="11619AA1" w14:textId="77777777" w:rsidR="00121BEE" w:rsidRDefault="00121BEE" w:rsidP="00121BEE">
            <w:pPr>
              <w:ind w:left="2160"/>
              <w:rPr>
                <w:sz w:val="16"/>
                <w:szCs w:val="16"/>
              </w:rPr>
            </w:pPr>
            <w:r w:rsidRPr="007A7618">
              <w:rPr>
                <w:sz w:val="16"/>
                <w:szCs w:val="16"/>
              </w:rPr>
              <w:t>ON DELETE CASCADE;</w:t>
            </w:r>
          </w:p>
          <w:p w14:paraId="5A0E0982" w14:textId="77777777" w:rsidR="00121BEE" w:rsidRPr="007A7618" w:rsidRDefault="00121BEE" w:rsidP="00121BEE">
            <w:pPr>
              <w:ind w:left="2160"/>
              <w:rPr>
                <w:sz w:val="16"/>
                <w:szCs w:val="16"/>
              </w:rPr>
            </w:pPr>
          </w:p>
        </w:tc>
        <w:tc>
          <w:tcPr>
            <w:tcW w:w="4508" w:type="dxa"/>
          </w:tcPr>
          <w:p w14:paraId="678FA7B3" w14:textId="3C45D859" w:rsidR="00121BEE" w:rsidRDefault="00121BEE" w:rsidP="007A7618">
            <w:r>
              <w:t xml:space="preserve">Any change made to </w:t>
            </w:r>
            <w:proofErr w:type="spellStart"/>
            <w:proofErr w:type="gramStart"/>
            <w:r>
              <w:t>payment</w:t>
            </w:r>
            <w:r>
              <w:t>.mobile</w:t>
            </w:r>
            <w:proofErr w:type="gramEnd"/>
            <w:r>
              <w:t>_no</w:t>
            </w:r>
            <w:proofErr w:type="spellEnd"/>
            <w:r>
              <w:t xml:space="preserve"> is propagated to ‘</w:t>
            </w:r>
            <w:proofErr w:type="spellStart"/>
            <w:r w:rsidRPr="007A7618">
              <w:rPr>
                <w:sz w:val="16"/>
                <w:szCs w:val="16"/>
              </w:rPr>
              <w:t>pay_sec_update</w:t>
            </w:r>
            <w:proofErr w:type="spellEnd"/>
            <w:r>
              <w:t>’ table</w:t>
            </w:r>
          </w:p>
        </w:tc>
      </w:tr>
    </w:tbl>
    <w:p w14:paraId="7113036C" w14:textId="77777777" w:rsidR="00121BEE" w:rsidRDefault="00121BEE" w:rsidP="007A7618">
      <w:pPr>
        <w:spacing w:after="0" w:line="240" w:lineRule="auto"/>
      </w:pPr>
    </w:p>
    <w:p w14:paraId="085A2FC0" w14:textId="77777777" w:rsidR="007A7618" w:rsidRDefault="007A7618" w:rsidP="007A7618">
      <w:pPr>
        <w:spacing w:after="0" w:line="240" w:lineRule="auto"/>
      </w:pPr>
    </w:p>
    <w:p w14:paraId="1629782F" w14:textId="77777777" w:rsidR="00BA48DC" w:rsidRDefault="007A7618" w:rsidP="00BA48DC">
      <w:pPr>
        <w:spacing w:after="0" w:line="240" w:lineRule="auto"/>
      </w:pPr>
      <w:r>
        <w:t>DROPING CONSTRAINT</w:t>
      </w:r>
    </w:p>
    <w:p w14:paraId="6CE282CC" w14:textId="77777777" w:rsidR="00BA48DC" w:rsidRDefault="00BA48DC" w:rsidP="00BA48DC">
      <w:pPr>
        <w:spacing w:after="0" w:line="240" w:lineRule="auto"/>
      </w:pPr>
    </w:p>
    <w:p w14:paraId="2203300C" w14:textId="4FF45EB7" w:rsidR="008A2269" w:rsidRPr="00BA48DC" w:rsidRDefault="007A7618" w:rsidP="00BA48DC">
      <w:pPr>
        <w:spacing w:after="0" w:line="240" w:lineRule="auto"/>
      </w:pPr>
      <w:r w:rsidRPr="007A7618">
        <w:rPr>
          <w:sz w:val="20"/>
          <w:szCs w:val="20"/>
        </w:rPr>
        <w:t xml:space="preserve">ALTER </w:t>
      </w:r>
      <w:proofErr w:type="gramStart"/>
      <w:r w:rsidRPr="007A7618">
        <w:rPr>
          <w:sz w:val="20"/>
          <w:szCs w:val="20"/>
        </w:rPr>
        <w:t xml:space="preserve">TABLE  </w:t>
      </w:r>
      <w:r w:rsidR="008A2269" w:rsidRPr="007A7618">
        <w:rPr>
          <w:sz w:val="16"/>
          <w:szCs w:val="16"/>
        </w:rPr>
        <w:t>payments</w:t>
      </w:r>
      <w:proofErr w:type="gramEnd"/>
      <w:r w:rsidRPr="007A7618">
        <w:rPr>
          <w:rStyle w:val="HTMLCode"/>
          <w:rFonts w:eastAsiaTheme="minorHAnsi"/>
        </w:rPr>
        <w:t xml:space="preserve"> DROP </w:t>
      </w:r>
      <w:r w:rsidRPr="007A7618">
        <w:rPr>
          <w:sz w:val="20"/>
          <w:szCs w:val="20"/>
        </w:rPr>
        <w:t xml:space="preserve">FOREIGN KEY </w:t>
      </w:r>
      <w:proofErr w:type="spellStart"/>
      <w:r w:rsidR="008A2269" w:rsidRPr="007A7618">
        <w:rPr>
          <w:sz w:val="16"/>
          <w:szCs w:val="16"/>
        </w:rPr>
        <w:t>FK_payments_pay_sec_update_id</w:t>
      </w:r>
      <w:proofErr w:type="spellEnd"/>
    </w:p>
    <w:p w14:paraId="1347963C" w14:textId="23463A9C" w:rsidR="006A7E41" w:rsidRDefault="006A7E41" w:rsidP="006A7E41">
      <w:pPr>
        <w:rPr>
          <w:sz w:val="20"/>
          <w:szCs w:val="20"/>
        </w:rPr>
      </w:pPr>
    </w:p>
    <w:p w14:paraId="584325C6" w14:textId="73CD9329" w:rsidR="00BA48DC" w:rsidRDefault="00BA48DC" w:rsidP="006A7E41">
      <w:pPr>
        <w:rPr>
          <w:sz w:val="20"/>
          <w:szCs w:val="20"/>
        </w:rPr>
      </w:pPr>
      <w:r>
        <w:rPr>
          <w:sz w:val="20"/>
          <w:szCs w:val="20"/>
        </w:rPr>
        <w:t>TESTING SAMPLES</w:t>
      </w:r>
    </w:p>
    <w:p w14:paraId="704E629D" w14:textId="0A25171F" w:rsidR="008A2269" w:rsidRPr="007A7618" w:rsidRDefault="008A2269" w:rsidP="006A7E41">
      <w:pPr>
        <w:rPr>
          <w:sz w:val="20"/>
          <w:szCs w:val="20"/>
        </w:rPr>
      </w:pPr>
      <w:r w:rsidRPr="008A2269">
        <w:rPr>
          <w:sz w:val="20"/>
          <w:szCs w:val="20"/>
        </w:rPr>
        <w:t>UPDATE `users` SET `</w:t>
      </w:r>
      <w:proofErr w:type="spellStart"/>
      <w:r w:rsidRPr="008A2269">
        <w:rPr>
          <w:sz w:val="20"/>
          <w:szCs w:val="20"/>
        </w:rPr>
        <w:t>mobile_no</w:t>
      </w:r>
      <w:proofErr w:type="spellEnd"/>
      <w:r w:rsidRPr="008A2269">
        <w:rPr>
          <w:sz w:val="20"/>
          <w:szCs w:val="20"/>
        </w:rPr>
        <w:t>`='080899' WHERE `</w:t>
      </w:r>
      <w:proofErr w:type="spellStart"/>
      <w:r w:rsidRPr="008A2269">
        <w:rPr>
          <w:sz w:val="20"/>
          <w:szCs w:val="20"/>
        </w:rPr>
        <w:t>mobile_no</w:t>
      </w:r>
      <w:proofErr w:type="spellEnd"/>
      <w:r w:rsidRPr="008A2269">
        <w:rPr>
          <w:sz w:val="20"/>
          <w:szCs w:val="20"/>
        </w:rPr>
        <w:t>`='08033927733';</w:t>
      </w:r>
    </w:p>
    <w:p w14:paraId="109BE8D4" w14:textId="586E96A6" w:rsidR="006A7E41" w:rsidRDefault="006A7E41" w:rsidP="006A7E4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963E71" wp14:editId="6B40B0B9">
                <wp:simplePos x="0" y="0"/>
                <wp:positionH relativeFrom="column">
                  <wp:posOffset>-263769</wp:posOffset>
                </wp:positionH>
                <wp:positionV relativeFrom="paragraph">
                  <wp:posOffset>177116</wp:posOffset>
                </wp:positionV>
                <wp:extent cx="6224954" cy="3376246"/>
                <wp:effectExtent l="0" t="0" r="23495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4954" cy="33762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75B2E6" w14:textId="48B166AC" w:rsidR="006A7E41" w:rsidRDefault="006A7E4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A39ED65" wp14:editId="2B7BD544">
                                  <wp:extent cx="5731510" cy="3305175"/>
                                  <wp:effectExtent l="0" t="0" r="2540" b="9525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31510" cy="3305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963E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0.75pt;margin-top:13.95pt;width:490.15pt;height:265.8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" fillcolor="white [3201]" strokeweight=".5pt">
                <v:textbox style="mso-fit-shape-to-text:t">
                  <w:txbxContent>
                    <w:p w14:paraId="7C75B2E6" w14:textId="48B166AC" w:rsidR="006A7E41" w:rsidRDefault="006A7E41">
                      <w:r>
                        <w:rPr>
                          <w:noProof/>
                        </w:rPr>
                        <w:drawing>
                          <wp:inline distT="0" distB="0" distL="0" distR="0" wp14:anchorId="6A39ED65" wp14:editId="2B7BD544">
                            <wp:extent cx="5731510" cy="3305175"/>
                            <wp:effectExtent l="0" t="0" r="2540" b="9525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31510" cy="3305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4158D6C" w14:textId="77777777" w:rsidR="006A7E41" w:rsidRDefault="006A7E41" w:rsidP="006A7E41"/>
    <w:sectPr w:rsidR="006A7E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NzayMDUyMzE3MrZU0lEKTi0uzszPAykwrAUA41ZY8ywAAAA="/>
  </w:docVars>
  <w:rsids>
    <w:rsidRoot w:val="00DD6317"/>
    <w:rsid w:val="000E2DF8"/>
    <w:rsid w:val="00103976"/>
    <w:rsid w:val="00121BEE"/>
    <w:rsid w:val="001E35FD"/>
    <w:rsid w:val="00567C99"/>
    <w:rsid w:val="00582EC1"/>
    <w:rsid w:val="006A7E41"/>
    <w:rsid w:val="007A7618"/>
    <w:rsid w:val="008A2269"/>
    <w:rsid w:val="00B54756"/>
    <w:rsid w:val="00BA48DC"/>
    <w:rsid w:val="00DC4DFE"/>
    <w:rsid w:val="00DD6317"/>
    <w:rsid w:val="00DE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9ACE6"/>
  <w15:chartTrackingRefBased/>
  <w15:docId w15:val="{5FAB9DF4-D344-4F67-B8DE-A79C05CF7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7A761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21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eronu</dc:creator>
  <cp:keywords/>
  <dc:description/>
  <cp:lastModifiedBy>majieronu</cp:lastModifiedBy>
  <cp:revision>2</cp:revision>
  <dcterms:created xsi:type="dcterms:W3CDTF">2022-06-30T16:30:00Z</dcterms:created>
  <dcterms:modified xsi:type="dcterms:W3CDTF">2022-06-30T16:30:00Z</dcterms:modified>
</cp:coreProperties>
</file>